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10303" w:rsidP="00797E50" w:rsidRDefault="00F06866" w14:paraId="7B7AC498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  <w:r w:rsidRPr="00117CC4">
        <w:rPr>
          <w:rFonts w:asciiTheme="minorHAnsi" w:hAnsiTheme="minorHAnsi" w:cstheme="minorHAnsi"/>
          <w:sz w:val="28"/>
        </w:rPr>
        <w:t xml:space="preserve">Request for Approval under the </w:t>
      </w:r>
      <w:r w:rsidR="00710303">
        <w:rPr>
          <w:rFonts w:asciiTheme="minorHAnsi" w:hAnsiTheme="minorHAnsi" w:cstheme="minorHAnsi"/>
          <w:sz w:val="28"/>
        </w:rPr>
        <w:t>“</w:t>
      </w:r>
      <w:r w:rsidRPr="00117CC4">
        <w:rPr>
          <w:rFonts w:asciiTheme="minorHAnsi" w:hAnsiTheme="minorHAnsi" w:cstheme="minorHAnsi"/>
          <w:sz w:val="28"/>
        </w:rPr>
        <w:t xml:space="preserve">Generic Clearance for </w:t>
      </w:r>
      <w:r w:rsidR="00710303">
        <w:rPr>
          <w:rFonts w:asciiTheme="minorHAnsi" w:hAnsiTheme="minorHAnsi" w:cstheme="minorHAnsi"/>
          <w:sz w:val="28"/>
        </w:rPr>
        <w:t>NIH Citizen</w:t>
      </w:r>
    </w:p>
    <w:p w:rsidRPr="00797E50" w:rsidR="00887606" w:rsidP="00797E50" w:rsidRDefault="00710303" w14:paraId="10BDB17A" w14:textId="365B0E81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>Science and Crowdsourcing Projects”</w:t>
      </w:r>
    </w:p>
    <w:p w:rsidRPr="00170155" w:rsidR="007F5475" w:rsidP="00170155" w:rsidRDefault="00F06866" w14:paraId="3EAAED43" w14:textId="0306D451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8"/>
        </w:rPr>
      </w:pPr>
      <w:r w:rsidRPr="00117CC4">
        <w:rPr>
          <w:rFonts w:asciiTheme="minorHAnsi" w:hAnsiTheme="minorHAnsi" w:cstheme="minorHAnsi"/>
          <w:sz w:val="28"/>
        </w:rPr>
        <w:t>(</w:t>
      </w:r>
      <w:r w:rsidRPr="00117CC4" w:rsidR="00686301">
        <w:rPr>
          <w:rFonts w:asciiTheme="minorHAnsi" w:hAnsiTheme="minorHAnsi" w:cstheme="minorHAnsi"/>
          <w:sz w:val="28"/>
        </w:rPr>
        <w:t>OMB#</w:t>
      </w:r>
      <w:r w:rsidRPr="00117CC4">
        <w:rPr>
          <w:rFonts w:asciiTheme="minorHAnsi" w:hAnsiTheme="minorHAnsi" w:cstheme="minorHAnsi"/>
          <w:sz w:val="28"/>
        </w:rPr>
        <w:t xml:space="preserve">: </w:t>
      </w:r>
      <w:r w:rsidRPr="00117CC4" w:rsidR="006D5F47">
        <w:rPr>
          <w:rFonts w:asciiTheme="minorHAnsi" w:hAnsiTheme="minorHAnsi" w:cstheme="minorHAnsi"/>
          <w:sz w:val="28"/>
        </w:rPr>
        <w:t>0925</w:t>
      </w:r>
      <w:r w:rsidRPr="00117CC4">
        <w:rPr>
          <w:rFonts w:asciiTheme="minorHAnsi" w:hAnsiTheme="minorHAnsi" w:cstheme="minorHAnsi"/>
          <w:sz w:val="28"/>
        </w:rPr>
        <w:t>-</w:t>
      </w:r>
      <w:r w:rsidRPr="00117CC4" w:rsidR="00A115C6">
        <w:rPr>
          <w:rFonts w:asciiTheme="minorHAnsi" w:hAnsiTheme="minorHAnsi" w:cstheme="minorHAnsi"/>
          <w:sz w:val="28"/>
        </w:rPr>
        <w:t>0</w:t>
      </w:r>
      <w:r w:rsidRPr="00117CC4" w:rsidR="00F4073F">
        <w:rPr>
          <w:rFonts w:asciiTheme="minorHAnsi" w:hAnsiTheme="minorHAnsi" w:cstheme="minorHAnsi"/>
          <w:sz w:val="28"/>
        </w:rPr>
        <w:t>7</w:t>
      </w:r>
      <w:r w:rsidR="00710303">
        <w:rPr>
          <w:rFonts w:asciiTheme="minorHAnsi" w:hAnsiTheme="minorHAnsi" w:cstheme="minorHAnsi"/>
          <w:sz w:val="28"/>
        </w:rPr>
        <w:t>66</w:t>
      </w:r>
      <w:r w:rsidRPr="00117CC4" w:rsidR="004616CA">
        <w:rPr>
          <w:rFonts w:asciiTheme="minorHAnsi" w:hAnsiTheme="minorHAnsi" w:cstheme="minorHAnsi"/>
          <w:sz w:val="28"/>
        </w:rPr>
        <w:t xml:space="preserve">, </w:t>
      </w:r>
      <w:r w:rsidRPr="00117CC4" w:rsidR="00686301">
        <w:rPr>
          <w:rFonts w:asciiTheme="minorHAnsi" w:hAnsiTheme="minorHAnsi" w:cstheme="minorHAnsi"/>
          <w:sz w:val="28"/>
        </w:rPr>
        <w:t>Exp</w:t>
      </w:r>
      <w:r w:rsidRPr="00117CC4" w:rsidR="004616CA">
        <w:rPr>
          <w:rFonts w:asciiTheme="minorHAnsi" w:hAnsiTheme="minorHAnsi" w:cstheme="minorHAnsi"/>
          <w:sz w:val="28"/>
        </w:rPr>
        <w:t xml:space="preserve">iration </w:t>
      </w:r>
      <w:r w:rsidRPr="00117CC4" w:rsidR="00686301">
        <w:rPr>
          <w:rFonts w:asciiTheme="minorHAnsi" w:hAnsiTheme="minorHAnsi" w:cstheme="minorHAnsi"/>
          <w:sz w:val="28"/>
        </w:rPr>
        <w:t>Date:</w:t>
      </w:r>
      <w:r w:rsidRPr="00117CC4" w:rsidR="00FC0100">
        <w:rPr>
          <w:rFonts w:asciiTheme="minorHAnsi" w:hAnsiTheme="minorHAnsi" w:cstheme="minorHAnsi"/>
          <w:sz w:val="28"/>
        </w:rPr>
        <w:t xml:space="preserve"> </w:t>
      </w:r>
      <w:r w:rsidRPr="00117CC4" w:rsidR="001E16A5">
        <w:rPr>
          <w:rFonts w:asciiTheme="minorHAnsi" w:hAnsiTheme="minorHAnsi" w:cstheme="minorHAnsi"/>
          <w:sz w:val="28"/>
        </w:rPr>
        <w:t>0</w:t>
      </w:r>
      <w:r w:rsidR="00710303">
        <w:rPr>
          <w:rFonts w:asciiTheme="minorHAnsi" w:hAnsiTheme="minorHAnsi" w:cstheme="minorHAnsi"/>
          <w:sz w:val="28"/>
        </w:rPr>
        <w:t>4</w:t>
      </w:r>
      <w:r w:rsidRPr="00117CC4" w:rsidR="001E16A5">
        <w:rPr>
          <w:rFonts w:asciiTheme="minorHAnsi" w:hAnsiTheme="minorHAnsi" w:cstheme="minorHAnsi"/>
          <w:sz w:val="28"/>
        </w:rPr>
        <w:t>/</w:t>
      </w:r>
      <w:r w:rsidR="00FB742D">
        <w:rPr>
          <w:rFonts w:asciiTheme="minorHAnsi" w:hAnsiTheme="minorHAnsi" w:cstheme="minorHAnsi"/>
          <w:sz w:val="28"/>
        </w:rPr>
        <w:t>30/</w:t>
      </w:r>
      <w:r w:rsidRPr="00117CC4" w:rsidR="001E16A5">
        <w:rPr>
          <w:rFonts w:asciiTheme="minorHAnsi" w:hAnsiTheme="minorHAnsi" w:cstheme="minorHAnsi"/>
          <w:sz w:val="28"/>
        </w:rPr>
        <w:t>202</w:t>
      </w:r>
      <w:r w:rsidR="00710303">
        <w:rPr>
          <w:rFonts w:asciiTheme="minorHAnsi" w:hAnsiTheme="minorHAnsi" w:cstheme="minorHAnsi"/>
          <w:sz w:val="28"/>
        </w:rPr>
        <w:t>4</w:t>
      </w:r>
      <w:r w:rsidR="00FB742D">
        <w:rPr>
          <w:rFonts w:asciiTheme="minorHAnsi" w:hAnsiTheme="minorHAnsi" w:cstheme="minorHAnsi"/>
          <w:sz w:val="28"/>
        </w:rPr>
        <w:t>)</w:t>
      </w:r>
    </w:p>
    <w:p w:rsidRPr="00117CC4" w:rsidR="00BC569A" w:rsidP="00434E33" w:rsidRDefault="006C262D" w14:paraId="69499138" w14:textId="58EF4C23">
      <w:pPr>
        <w:rPr>
          <w:rFonts w:asciiTheme="minorHAnsi" w:hAnsiTheme="minorHAnsi" w:cstheme="minorHAnsi"/>
        </w:rPr>
      </w:pPr>
      <w:r w:rsidRPr="00117CC4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117CC4" w:rsidR="005E714A">
        <w:rPr>
          <w:rFonts w:asciiTheme="minorHAnsi" w:hAnsiTheme="minorHAnsi" w:cstheme="minorHAnsi"/>
        </w:rPr>
        <w:t xml:space="preserve"> </w:t>
      </w:r>
    </w:p>
    <w:p w:rsidRPr="0074526D" w:rsidR="00652258" w:rsidRDefault="007F5475" w14:paraId="392189BB" w14:textId="561B8402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ITLE OF INFORMATION COLLECTION:</w:t>
      </w:r>
      <w:r w:rsidR="0039528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B1A4B">
        <w:rPr>
          <w:rFonts w:asciiTheme="minorHAnsi" w:hAnsiTheme="minorHAnsi" w:cstheme="minorHAnsi"/>
          <w:sz w:val="22"/>
          <w:szCs w:val="22"/>
        </w:rPr>
        <w:t xml:space="preserve">Nominations for </w:t>
      </w:r>
      <w:r w:rsidR="00584D71">
        <w:rPr>
          <w:rFonts w:asciiTheme="minorHAnsi" w:hAnsiTheme="minorHAnsi" w:cstheme="minorHAnsi"/>
          <w:sz w:val="22"/>
          <w:szCs w:val="22"/>
        </w:rPr>
        <w:t>Center for Cancer Training</w:t>
      </w:r>
      <w:r w:rsidR="00C63639">
        <w:rPr>
          <w:rFonts w:asciiTheme="minorHAnsi" w:hAnsiTheme="minorHAnsi" w:cstheme="minorHAnsi"/>
          <w:sz w:val="22"/>
          <w:szCs w:val="22"/>
        </w:rPr>
        <w:t xml:space="preserve"> </w:t>
      </w:r>
      <w:r w:rsidR="00480E5A">
        <w:rPr>
          <w:rFonts w:asciiTheme="minorHAnsi" w:hAnsiTheme="minorHAnsi" w:cstheme="minorHAnsi"/>
          <w:sz w:val="22"/>
          <w:szCs w:val="22"/>
        </w:rPr>
        <w:t xml:space="preserve">NCI Director’s Outstanding </w:t>
      </w:r>
      <w:r w:rsidR="00C63639">
        <w:rPr>
          <w:rFonts w:asciiTheme="minorHAnsi" w:hAnsiTheme="minorHAnsi" w:cstheme="minorHAnsi"/>
          <w:sz w:val="22"/>
          <w:szCs w:val="22"/>
        </w:rPr>
        <w:t>Mentor</w:t>
      </w:r>
      <w:r w:rsidR="00584D71">
        <w:rPr>
          <w:rFonts w:asciiTheme="minorHAnsi" w:hAnsiTheme="minorHAnsi" w:cstheme="minorHAnsi"/>
          <w:sz w:val="22"/>
          <w:szCs w:val="22"/>
        </w:rPr>
        <w:t xml:space="preserve"> </w:t>
      </w:r>
      <w:r w:rsidR="003E0CA5">
        <w:rPr>
          <w:rFonts w:asciiTheme="minorHAnsi" w:hAnsiTheme="minorHAnsi" w:cstheme="minorHAnsi"/>
          <w:sz w:val="22"/>
          <w:szCs w:val="22"/>
        </w:rPr>
        <w:t xml:space="preserve">Award </w:t>
      </w:r>
      <w:r w:rsidR="00AB1A4B">
        <w:rPr>
          <w:rFonts w:asciiTheme="minorHAnsi" w:hAnsiTheme="minorHAnsi" w:cstheme="minorHAnsi"/>
          <w:sz w:val="22"/>
          <w:szCs w:val="22"/>
        </w:rPr>
        <w:t>(NCI)</w:t>
      </w:r>
    </w:p>
    <w:p w:rsidRPr="0074526D" w:rsidR="00776E50" w:rsidRDefault="00776E50" w14:paraId="23B069DA" w14:textId="77777777">
      <w:pPr>
        <w:rPr>
          <w:rFonts w:asciiTheme="minorHAnsi" w:hAnsiTheme="minorHAnsi" w:cstheme="minorHAnsi"/>
          <w:sz w:val="22"/>
          <w:szCs w:val="22"/>
        </w:rPr>
      </w:pPr>
    </w:p>
    <w:p w:rsidRPr="0074526D" w:rsidR="001B0AAA" w:rsidRDefault="00F15956" w14:paraId="2449B348" w14:textId="475AB704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PURPOSE:</w:t>
      </w:r>
      <w:r w:rsidRPr="0074526D" w:rsidR="00C14CC4">
        <w:rPr>
          <w:rFonts w:asciiTheme="minorHAnsi" w:hAnsiTheme="minorHAnsi" w:cstheme="minorHAnsi"/>
          <w:b/>
          <w:sz w:val="22"/>
          <w:szCs w:val="22"/>
        </w:rPr>
        <w:t xml:space="preserve">  </w:t>
      </w:r>
    </w:p>
    <w:p w:rsidR="00E269FB" w:rsidP="00E269FB" w:rsidRDefault="009B6440" w14:paraId="21E88805" w14:textId="498F9F8C">
      <w:r w:rsidRPr="0074526D">
        <w:rPr>
          <w:rFonts w:asciiTheme="minorHAnsi" w:hAnsiTheme="minorHAnsi" w:cstheme="minorHAnsi"/>
          <w:sz w:val="22"/>
          <w:szCs w:val="22"/>
        </w:rPr>
        <w:t xml:space="preserve">The purpose of the </w:t>
      </w:r>
      <w:r w:rsidR="00C63639">
        <w:rPr>
          <w:rFonts w:asciiTheme="minorHAnsi" w:hAnsiTheme="minorHAnsi" w:cstheme="minorHAnsi"/>
          <w:sz w:val="22"/>
          <w:szCs w:val="22"/>
        </w:rPr>
        <w:t xml:space="preserve">annual </w:t>
      </w:r>
      <w:r w:rsidR="003E0CA5">
        <w:rPr>
          <w:rFonts w:asciiTheme="minorHAnsi" w:hAnsiTheme="minorHAnsi" w:cstheme="minorHAnsi"/>
          <w:sz w:val="22"/>
          <w:szCs w:val="22"/>
        </w:rPr>
        <w:t>award programs</w:t>
      </w:r>
      <w:r w:rsidRPr="0074526D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3E0CA5">
        <w:rPr>
          <w:rFonts w:asciiTheme="minorHAnsi" w:hAnsiTheme="minorHAnsi" w:cstheme="minorHAnsi"/>
          <w:sz w:val="22"/>
          <w:szCs w:val="22"/>
        </w:rPr>
        <w:t>are</w:t>
      </w:r>
      <w:proofErr w:type="gramEnd"/>
      <w:r w:rsidR="003E0CA5">
        <w:rPr>
          <w:rFonts w:asciiTheme="minorHAnsi" w:hAnsiTheme="minorHAnsi" w:cstheme="minorHAnsi"/>
          <w:sz w:val="22"/>
          <w:szCs w:val="22"/>
        </w:rPr>
        <w:t xml:space="preserve"> to recognize excellence in mentoring and guiding the careers of trainees in cancer research.  These award programs aim to empower trainees by participating </w:t>
      </w:r>
      <w:r w:rsidR="00710303">
        <w:rPr>
          <w:rFonts w:asciiTheme="minorHAnsi" w:hAnsiTheme="minorHAnsi" w:cstheme="minorHAnsi"/>
          <w:sz w:val="22"/>
          <w:szCs w:val="22"/>
        </w:rPr>
        <w:t xml:space="preserve">in the process </w:t>
      </w:r>
      <w:r w:rsidR="003E0CA5">
        <w:rPr>
          <w:rFonts w:asciiTheme="minorHAnsi" w:hAnsiTheme="minorHAnsi" w:cstheme="minorHAnsi"/>
          <w:sz w:val="22"/>
          <w:szCs w:val="22"/>
        </w:rPr>
        <w:t xml:space="preserve">from the beginning to the end.  This is achieved by fellows/trainees nominating excellence of mentorship by NCI investigators, staff scientists, staff clinicians, contractor scientists, or any other scientists in the role to mentor trainees and the coordination of a fellows/trainees led review committee </w:t>
      </w:r>
      <w:r w:rsidR="00D32F73">
        <w:rPr>
          <w:rFonts w:asciiTheme="minorHAnsi" w:hAnsiTheme="minorHAnsi" w:cstheme="minorHAnsi"/>
          <w:sz w:val="22"/>
          <w:szCs w:val="22"/>
        </w:rPr>
        <w:t>t</w:t>
      </w:r>
      <w:r w:rsidR="003E0CA5">
        <w:rPr>
          <w:rFonts w:asciiTheme="minorHAnsi" w:hAnsiTheme="minorHAnsi" w:cstheme="minorHAnsi"/>
          <w:sz w:val="22"/>
          <w:szCs w:val="22"/>
        </w:rPr>
        <w:t xml:space="preserve">o select the winner.  </w:t>
      </w:r>
      <w:r w:rsidR="00913E5D">
        <w:rPr>
          <w:rFonts w:asciiTheme="minorHAnsi" w:hAnsiTheme="minorHAnsi" w:cstheme="minorHAnsi"/>
          <w:color w:val="2E2E2E"/>
          <w:sz w:val="22"/>
          <w:szCs w:val="22"/>
          <w:shd w:val="clear" w:color="auto" w:fill="FFFFFB"/>
        </w:rPr>
        <w:t xml:space="preserve">Winners of the NCI Director’s Award </w:t>
      </w:r>
      <w:r w:rsidR="00144364">
        <w:rPr>
          <w:rFonts w:asciiTheme="minorHAnsi" w:hAnsiTheme="minorHAnsi" w:cstheme="minorHAnsi"/>
          <w:color w:val="2E2E2E"/>
          <w:sz w:val="22"/>
          <w:szCs w:val="22"/>
          <w:shd w:val="clear" w:color="auto" w:fill="FFFFFB"/>
        </w:rPr>
        <w:t xml:space="preserve">are recognized in the fall during the NCI Director’s </w:t>
      </w:r>
      <w:r w:rsidR="00913E5D">
        <w:rPr>
          <w:rFonts w:asciiTheme="minorHAnsi" w:hAnsiTheme="minorHAnsi" w:cstheme="minorHAnsi"/>
          <w:color w:val="2E2E2E"/>
          <w:sz w:val="22"/>
          <w:szCs w:val="22"/>
          <w:shd w:val="clear" w:color="auto" w:fill="FFFFFB"/>
        </w:rPr>
        <w:t xml:space="preserve">Ceremony. </w:t>
      </w:r>
    </w:p>
    <w:p w:rsidR="00E269FB" w:rsidRDefault="00E269FB" w14:paraId="4241756A" w14:textId="70B6E854">
      <w:pPr>
        <w:rPr>
          <w:rFonts w:asciiTheme="minorHAnsi" w:hAnsiTheme="minorHAnsi" w:cstheme="minorHAnsi"/>
          <w:sz w:val="22"/>
          <w:szCs w:val="22"/>
        </w:rPr>
      </w:pPr>
    </w:p>
    <w:p w:rsidRPr="0074526D" w:rsidR="008534FD" w:rsidRDefault="00913E5D" w14:paraId="46D2A509" w14:textId="2BA9FA1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se awards are</w:t>
      </w:r>
      <w:r w:rsidRPr="0074526D" w:rsidR="009B6440">
        <w:rPr>
          <w:rFonts w:asciiTheme="minorHAnsi" w:hAnsiTheme="minorHAnsi" w:cstheme="minorHAnsi"/>
          <w:sz w:val="22"/>
          <w:szCs w:val="22"/>
        </w:rPr>
        <w:t xml:space="preserve"> essential for the </w:t>
      </w:r>
      <w:r>
        <w:rPr>
          <w:rFonts w:asciiTheme="minorHAnsi" w:hAnsiTheme="minorHAnsi" w:cstheme="minorHAnsi"/>
          <w:sz w:val="22"/>
          <w:szCs w:val="22"/>
        </w:rPr>
        <w:t xml:space="preserve">continued empowerment of NCI trainees and the encouragement </w:t>
      </w:r>
      <w:proofErr w:type="gramStart"/>
      <w:r>
        <w:rPr>
          <w:rFonts w:asciiTheme="minorHAnsi" w:hAnsiTheme="minorHAnsi" w:cstheme="minorHAnsi"/>
          <w:sz w:val="22"/>
          <w:szCs w:val="22"/>
        </w:rPr>
        <w:t>of  outstanding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mentorship from NCI scientists</w:t>
      </w:r>
      <w:r w:rsidRPr="0074526D" w:rsidR="009B6440">
        <w:rPr>
          <w:rFonts w:asciiTheme="minorHAnsi" w:hAnsiTheme="minorHAnsi" w:cstheme="minorHAnsi"/>
          <w:sz w:val="22"/>
          <w:szCs w:val="22"/>
        </w:rPr>
        <w:t xml:space="preserve">. </w:t>
      </w:r>
      <w:r w:rsidRPr="0074526D" w:rsidR="00480E5A">
        <w:rPr>
          <w:rFonts w:asciiTheme="minorHAnsi" w:hAnsiTheme="minorHAnsi" w:cstheme="minorHAnsi"/>
          <w:sz w:val="22"/>
          <w:szCs w:val="22"/>
        </w:rPr>
        <w:t>NCI C</w:t>
      </w:r>
      <w:r w:rsidR="00480E5A">
        <w:rPr>
          <w:rFonts w:asciiTheme="minorHAnsi" w:hAnsiTheme="minorHAnsi" w:cstheme="minorHAnsi"/>
          <w:sz w:val="22"/>
          <w:szCs w:val="22"/>
        </w:rPr>
        <w:t>CT m</w:t>
      </w:r>
      <w:r w:rsidRPr="0074526D" w:rsidR="00480E5A">
        <w:rPr>
          <w:rFonts w:asciiTheme="minorHAnsi" w:hAnsiTheme="minorHAnsi" w:cstheme="minorHAnsi"/>
          <w:sz w:val="22"/>
          <w:szCs w:val="22"/>
        </w:rPr>
        <w:t xml:space="preserve">aintains a </w:t>
      </w:r>
      <w:r w:rsidR="00480E5A">
        <w:rPr>
          <w:rFonts w:asciiTheme="minorHAnsi" w:hAnsiTheme="minorHAnsi" w:cstheme="minorHAnsi"/>
          <w:sz w:val="22"/>
          <w:szCs w:val="22"/>
        </w:rPr>
        <w:t>nomination</w:t>
      </w:r>
      <w:r w:rsidRPr="0074526D" w:rsidR="00480E5A">
        <w:rPr>
          <w:rFonts w:asciiTheme="minorHAnsi" w:hAnsiTheme="minorHAnsi" w:cstheme="minorHAnsi"/>
          <w:sz w:val="22"/>
          <w:szCs w:val="22"/>
        </w:rPr>
        <w:t xml:space="preserve"> website where </w:t>
      </w:r>
      <w:r w:rsidR="00480E5A">
        <w:rPr>
          <w:rFonts w:asciiTheme="minorHAnsi" w:hAnsiTheme="minorHAnsi" w:cstheme="minorHAnsi"/>
          <w:sz w:val="22"/>
          <w:szCs w:val="22"/>
        </w:rPr>
        <w:t xml:space="preserve">each nomination is submitted by a primary and secondary nominator submitted </w:t>
      </w:r>
      <w:r w:rsidRPr="0074526D" w:rsidR="00480E5A">
        <w:rPr>
          <w:rFonts w:asciiTheme="minorHAnsi" w:hAnsiTheme="minorHAnsi" w:cstheme="minorHAnsi"/>
          <w:sz w:val="22"/>
          <w:szCs w:val="22"/>
        </w:rPr>
        <w:t>in a standardized format.</w:t>
      </w:r>
      <w:r w:rsidR="00480E5A">
        <w:rPr>
          <w:rFonts w:asciiTheme="minorHAnsi" w:hAnsiTheme="minorHAnsi" w:cstheme="minorHAnsi"/>
          <w:sz w:val="22"/>
          <w:szCs w:val="22"/>
        </w:rPr>
        <w:t xml:space="preserve">  The call for nominations will begin in May 2021.</w:t>
      </w:r>
    </w:p>
    <w:p w:rsidR="00117D83" w:rsidP="00434E33" w:rsidRDefault="00117D83" w14:paraId="1710B8C9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  <w:sz w:val="22"/>
          <w:szCs w:val="22"/>
        </w:rPr>
      </w:pPr>
    </w:p>
    <w:p w:rsidR="00144364" w:rsidP="00434E33" w:rsidRDefault="00144364" w14:paraId="55401FFD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  <w:sz w:val="22"/>
          <w:szCs w:val="22"/>
        </w:rPr>
      </w:pPr>
    </w:p>
    <w:p w:rsidR="00434E33" w:rsidP="00434E33" w:rsidRDefault="0086072B" w14:paraId="76E47449" w14:textId="34A2666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DE</w:t>
      </w:r>
      <w:r w:rsidRPr="0074526D" w:rsidR="00434E33">
        <w:rPr>
          <w:rFonts w:asciiTheme="minorHAnsi" w:hAnsiTheme="minorHAnsi" w:cstheme="minorHAnsi"/>
          <w:b/>
          <w:sz w:val="22"/>
          <w:szCs w:val="22"/>
        </w:rPr>
        <w:t>SCRIPTION OF RESPONDENTS</w:t>
      </w:r>
      <w:r w:rsidRPr="0074526D" w:rsidR="00434E33">
        <w:rPr>
          <w:rFonts w:asciiTheme="minorHAnsi" w:hAnsiTheme="minorHAnsi" w:cstheme="minorHAnsi"/>
          <w:sz w:val="22"/>
          <w:szCs w:val="22"/>
        </w:rPr>
        <w:t xml:space="preserve">: </w:t>
      </w:r>
    </w:p>
    <w:p w:rsidRPr="00724818" w:rsidR="00875213" w:rsidP="00875213" w:rsidRDefault="00AA0F0E" w14:paraId="37AC1358" w14:textId="6F9C85E7">
      <w:pPr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</w:pPr>
      <w:sdt>
        <w:sdtPr>
          <w:rPr>
            <w:rFonts w:asciiTheme="minorHAnsi" w:hAnsiTheme="minorHAnsi" w:cstheme="minorHAnsi"/>
            <w:color w:val="000000" w:themeColor="text1"/>
            <w:sz w:val="22"/>
            <w:szCs w:val="22"/>
          </w:rPr>
          <w:alias w:val="Profession"/>
          <w:tag w:val="Profession"/>
          <w:id w:val="-1710641785"/>
          <w:placeholder>
            <w:docPart w:val="784567DBD8994937A65CAC5032A1CC6D"/>
          </w:placeholder>
          <w:text/>
        </w:sdtPr>
        <w:sdtEndPr/>
        <w:sdtContent>
          <w:r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>Th</w:t>
          </w:r>
          <w:r w:rsidR="005C2F98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ere </w:t>
          </w:r>
          <w:r w:rsidR="00480E5A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>are</w:t>
          </w:r>
          <w:r w:rsidR="005C2F98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 a primary and secondary nominator.  T</w:t>
          </w:r>
          <w:r w:rsidRPr="00724818"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he primary nominators </w:t>
          </w:r>
          <w:r w:rsidR="00F8678E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>are</w:t>
          </w:r>
          <w:r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 </w:t>
          </w:r>
          <w:proofErr w:type="gramStart"/>
          <w:r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>a</w:t>
          </w:r>
          <w:proofErr w:type="gramEnd"/>
          <w:r w:rsidRPr="00724818"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 NCI current postdoctoral fellow, research fellow, or clinical fellow.</w:t>
          </w:r>
          <w:r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 </w:t>
          </w:r>
          <w:r w:rsidRPr="00724818"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The </w:t>
          </w:r>
          <w:r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>s</w:t>
          </w:r>
          <w:r w:rsidRPr="00724818"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econdary nominator </w:t>
          </w:r>
          <w:proofErr w:type="gramStart"/>
          <w:r w:rsidR="00480E5A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>are</w:t>
          </w:r>
          <w:proofErr w:type="gramEnd"/>
          <w:r w:rsidRPr="00724818" w:rsidR="00875213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 a current, recent or former postdoctoral, research or clinical fellow, postbaccalaureate fellow, graduate student, or other trainee with appropriate knowledge of the nominee.</w:t>
          </w:r>
          <w:r w:rsidR="005C2F98"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t xml:space="preserve">  Once the primary nominator completes the online form, then the form is automatically sent to the secondary nominator to complete.</w:t>
          </w:r>
        </w:sdtContent>
      </w:sdt>
    </w:p>
    <w:p w:rsidR="00E5105B" w:rsidP="00F60930" w:rsidRDefault="00E5105B" w14:paraId="1472BA34" w14:textId="18265510">
      <w:pP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</w:p>
    <w:p w:rsidRPr="0074526D" w:rsidR="00144364" w:rsidP="00F60930" w:rsidRDefault="00144364" w14:paraId="78F20345" w14:textId="77777777">
      <w:pP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</w:p>
    <w:p w:rsidRPr="0074526D" w:rsidR="00F06866" w:rsidRDefault="00F06866" w14:paraId="65B47216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YPE OF COLLECTION:</w:t>
      </w:r>
      <w:r w:rsidRPr="0074526D">
        <w:rPr>
          <w:rFonts w:asciiTheme="minorHAnsi" w:hAnsiTheme="minorHAnsi" w:cstheme="minorHAnsi"/>
          <w:sz w:val="22"/>
          <w:szCs w:val="22"/>
        </w:rPr>
        <w:t xml:space="preserve"> (Check one)</w:t>
      </w:r>
    </w:p>
    <w:p w:rsidRPr="0074526D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</w:p>
    <w:p w:rsidRPr="0074526D" w:rsidR="00F4073F" w:rsidP="00F4073F" w:rsidRDefault="00F4073F" w14:paraId="2B47A209" w14:textId="21D8F2BC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  <w:proofErr w:type="gramStart"/>
      <w:r w:rsidRPr="0074526D">
        <w:rPr>
          <w:rFonts w:asciiTheme="minorHAnsi" w:hAnsiTheme="minorHAnsi" w:cstheme="minorHAnsi"/>
          <w:bCs/>
          <w:sz w:val="22"/>
          <w:szCs w:val="22"/>
        </w:rPr>
        <w:t>[  ]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10303">
        <w:rPr>
          <w:rFonts w:asciiTheme="minorHAnsi" w:hAnsiTheme="minorHAnsi" w:cstheme="minorHAnsi"/>
          <w:bCs/>
          <w:sz w:val="22"/>
          <w:szCs w:val="22"/>
        </w:rPr>
        <w:t>Data Catalogue</w:t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 w:rsidR="0084156D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 xml:space="preserve">[  ] </w:t>
      </w:r>
      <w:r w:rsidR="00710303">
        <w:rPr>
          <w:rFonts w:asciiTheme="minorHAnsi" w:hAnsiTheme="minorHAnsi" w:cstheme="minorHAnsi"/>
          <w:bCs/>
          <w:sz w:val="22"/>
          <w:szCs w:val="22"/>
        </w:rPr>
        <w:t>Repository of Tools and Best Practices</w:t>
      </w:r>
    </w:p>
    <w:p w:rsidRPr="0074526D" w:rsidR="00F4073F" w:rsidP="00F4073F" w:rsidRDefault="00F4073F" w14:paraId="761FF727" w14:textId="4BF99C95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  <w:proofErr w:type="gramStart"/>
      <w:r w:rsidRPr="0074526D">
        <w:rPr>
          <w:rFonts w:asciiTheme="minorHAnsi" w:hAnsiTheme="minorHAnsi" w:cstheme="minorHAnsi"/>
          <w:bCs/>
          <w:sz w:val="22"/>
          <w:szCs w:val="22"/>
        </w:rPr>
        <w:t xml:space="preserve">[ </w:t>
      </w:r>
      <w:r w:rsidR="00710303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4526D">
        <w:rPr>
          <w:rFonts w:asciiTheme="minorHAnsi" w:hAnsiTheme="minorHAnsi" w:cstheme="minorHAnsi"/>
          <w:bCs/>
          <w:sz w:val="22"/>
          <w:szCs w:val="22"/>
        </w:rPr>
        <w:t>]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10303">
        <w:rPr>
          <w:rFonts w:asciiTheme="minorHAnsi" w:hAnsiTheme="minorHAnsi" w:cstheme="minorHAnsi"/>
          <w:bCs/>
          <w:sz w:val="22"/>
          <w:szCs w:val="22"/>
        </w:rPr>
        <w:t>Recommendations of scientific reviewers</w:t>
      </w:r>
      <w:r w:rsidRPr="007452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4526D">
        <w:rPr>
          <w:rFonts w:asciiTheme="minorHAnsi" w:hAnsiTheme="minorHAnsi" w:cstheme="minorHAnsi"/>
          <w:bCs/>
          <w:sz w:val="22"/>
          <w:szCs w:val="22"/>
        </w:rPr>
        <w:tab/>
      </w:r>
      <w:r w:rsidRPr="0074526D" w:rsidR="00AC6E73"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 xml:space="preserve">[  ] </w:t>
      </w:r>
      <w:r w:rsidR="00710303">
        <w:rPr>
          <w:rFonts w:asciiTheme="minorHAnsi" w:hAnsiTheme="minorHAnsi" w:cstheme="minorHAnsi"/>
          <w:bCs/>
          <w:sz w:val="22"/>
          <w:szCs w:val="22"/>
        </w:rPr>
        <w:t>Resources</w:t>
      </w:r>
    </w:p>
    <w:p w:rsidRPr="0074526D" w:rsidR="00710303" w:rsidP="00710303" w:rsidRDefault="00710303" w14:paraId="557EAF19" w14:textId="705DDAFD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</w:rPr>
        <w:t>[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gramStart"/>
      <w:r>
        <w:rPr>
          <w:rFonts w:asciiTheme="minorHAnsi" w:hAnsiTheme="minorHAnsi" w:cstheme="minorHAnsi"/>
          <w:bCs/>
          <w:sz w:val="22"/>
          <w:szCs w:val="22"/>
        </w:rPr>
        <w:t>X</w:t>
      </w:r>
      <w:r w:rsidRPr="0074526D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4526D">
        <w:rPr>
          <w:rFonts w:asciiTheme="minorHAnsi" w:hAnsiTheme="minorHAnsi" w:cstheme="minorHAnsi"/>
          <w:bCs/>
          <w:sz w:val="22"/>
          <w:szCs w:val="22"/>
        </w:rPr>
        <w:t>]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>Call for Nominations</w:t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</w:rPr>
        <w:t>[  ] Other:</w:t>
      </w:r>
      <w:r w:rsidRPr="0074526D">
        <w:rPr>
          <w:rFonts w:asciiTheme="minorHAnsi" w:hAnsiTheme="minorHAnsi" w:cstheme="minorHAnsi"/>
          <w:bCs/>
          <w:sz w:val="22"/>
          <w:szCs w:val="22"/>
          <w:u w:val="single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  <w:u w:val="single"/>
        </w:rPr>
        <w:t>_____________</w:t>
      </w:r>
    </w:p>
    <w:p w:rsidRPr="0074526D" w:rsidR="00625786" w:rsidP="00710303" w:rsidRDefault="00625786" w14:paraId="76AE9580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</w:rPr>
      </w:pPr>
    </w:p>
    <w:p w:rsidRPr="0074526D" w:rsidR="00F4073F" w:rsidP="00F4073F" w:rsidRDefault="00F4073F" w14:paraId="21FA3D95" w14:textId="7728E38D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I certify the following to be true: </w:t>
      </w:r>
    </w:p>
    <w:p w:rsidRPr="0074526D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voluntary. </w:t>
      </w:r>
    </w:p>
    <w:p w:rsidRPr="0074526D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</w:t>
      </w:r>
      <w:proofErr w:type="gramStart"/>
      <w:r w:rsidRPr="0074526D">
        <w:rPr>
          <w:rFonts w:asciiTheme="minorHAnsi" w:hAnsiTheme="minorHAnsi" w:cstheme="minorHAnsi"/>
          <w:sz w:val="22"/>
          <w:szCs w:val="22"/>
        </w:rPr>
        <w:t>low-burden</w:t>
      </w:r>
      <w:proofErr w:type="gramEnd"/>
      <w:r w:rsidRPr="0074526D">
        <w:rPr>
          <w:rFonts w:asciiTheme="minorHAnsi" w:hAnsiTheme="minorHAnsi" w:cstheme="minorHAnsi"/>
          <w:sz w:val="22"/>
          <w:szCs w:val="22"/>
        </w:rPr>
        <w:t xml:space="preserve"> for respondents and low-cost for the Federal Government.</w:t>
      </w:r>
    </w:p>
    <w:p w:rsidR="00F972F3" w:rsidP="00F4073F" w:rsidRDefault="00F4073F" w14:paraId="19FEB912" w14:textId="3E75C98A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non-controversial and does </w:t>
      </w:r>
      <w:r w:rsidRPr="0074526D">
        <w:rPr>
          <w:rFonts w:asciiTheme="minorHAnsi" w:hAnsiTheme="minorHAnsi" w:cstheme="minorHAnsi"/>
          <w:sz w:val="22"/>
          <w:szCs w:val="22"/>
          <w:u w:val="single"/>
        </w:rPr>
        <w:t>not</w:t>
      </w:r>
      <w:r w:rsidRPr="0074526D">
        <w:rPr>
          <w:rFonts w:asciiTheme="minorHAnsi" w:hAnsiTheme="minorHAnsi" w:cstheme="minorHAnsi"/>
          <w:sz w:val="22"/>
          <w:szCs w:val="22"/>
        </w:rPr>
        <w:t xml:space="preserve"> raise issues of concern to other federal agencies.</w:t>
      </w:r>
    </w:p>
    <w:p w:rsidR="00710303" w:rsidP="00710303" w:rsidRDefault="00710303" w14:paraId="47C182EE" w14:textId="7005477C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formation gathered will not be used for the purpose of </w:t>
      </w:r>
      <w:r w:rsidRPr="00710303">
        <w:rPr>
          <w:rFonts w:asciiTheme="minorHAnsi" w:hAnsiTheme="minorHAnsi" w:cstheme="minorHAnsi"/>
          <w:sz w:val="22"/>
          <w:szCs w:val="22"/>
          <w:u w:val="single"/>
        </w:rPr>
        <w:t>substantially</w:t>
      </w:r>
      <w:r>
        <w:rPr>
          <w:rFonts w:asciiTheme="minorHAnsi" w:hAnsiTheme="minorHAnsi" w:cstheme="minorHAnsi"/>
          <w:sz w:val="22"/>
          <w:szCs w:val="22"/>
        </w:rPr>
        <w:t xml:space="preserve"> informing </w:t>
      </w:r>
      <w:proofErr w:type="spellStart"/>
      <w:r w:rsidRPr="00710303">
        <w:rPr>
          <w:rFonts w:asciiTheme="minorHAnsi" w:hAnsiTheme="minorHAnsi" w:cstheme="minorHAnsi"/>
          <w:sz w:val="22"/>
          <w:szCs w:val="22"/>
          <w:u w:val="single"/>
        </w:rPr>
        <w:t>influenctial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policy decisions.</w:t>
      </w:r>
    </w:p>
    <w:p w:rsidRPr="00710303" w:rsidR="00710303" w:rsidP="00710303" w:rsidRDefault="00710303" w14:paraId="159464BF" w14:textId="6E03A806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collection is targeted to the solicitation of opinions from respondents who have experience with the program or may have experience with the program in the future.</w:t>
      </w:r>
    </w:p>
    <w:p w:rsidRPr="0074526D" w:rsidR="00F4073F" w:rsidP="00F4073F" w:rsidRDefault="00F4073F" w14:paraId="0186A0E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07C5A" w:rsidP="009C13B9" w:rsidRDefault="009C13B9" w14:paraId="75F1E586" w14:textId="657B183D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Name</w:t>
      </w:r>
      <w:r w:rsidRPr="0074526D" w:rsidR="00117CC4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:  </w:t>
      </w:r>
      <w:r w:rsidR="004417B7">
        <w:rPr>
          <w:rFonts w:asciiTheme="minorHAnsi" w:hAnsiTheme="minorHAnsi" w:cstheme="minorHAnsi"/>
          <w:bCs/>
          <w:sz w:val="22"/>
          <w:szCs w:val="22"/>
          <w:lang w:eastAsia="zh-CN"/>
        </w:rPr>
        <w:t>___</w:t>
      </w:r>
      <w:r w:rsidRPr="004417B7" w:rsidR="0074526D">
        <w:rPr>
          <w:rFonts w:asciiTheme="minorHAnsi" w:hAnsiTheme="minorHAnsi" w:cstheme="minorHAnsi"/>
          <w:bCs/>
          <w:sz w:val="22"/>
          <w:szCs w:val="22"/>
          <w:u w:val="single"/>
          <w:lang w:eastAsia="zh-CN"/>
        </w:rPr>
        <w:t>Angela Jones</w:t>
      </w:r>
      <w:r w:rsidR="004417B7">
        <w:rPr>
          <w:rFonts w:asciiTheme="minorHAnsi" w:hAnsiTheme="minorHAnsi" w:cstheme="minorHAnsi"/>
          <w:bCs/>
          <w:sz w:val="22"/>
          <w:szCs w:val="22"/>
          <w:u w:val="single"/>
          <w:lang w:eastAsia="zh-CN"/>
        </w:rPr>
        <w:t>___</w:t>
      </w:r>
      <w:r w:rsidRPr="0074526D" w:rsidR="00F309FE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</w:p>
    <w:p w:rsidRPr="0074526D" w:rsidR="00907C5A" w:rsidP="009C13B9" w:rsidRDefault="00907C5A" w14:paraId="69C17116" w14:textId="77777777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</w:p>
    <w:p w:rsidRPr="0074526D" w:rsidR="006E0F54" w:rsidRDefault="006E0F54" w14:paraId="6062264B" w14:textId="778DB176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</w:p>
    <w:p w:rsidR="00480E5A" w:rsidRDefault="00480E5A" w14:paraId="155EE42E" w14:textId="77777777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zh-CN"/>
        </w:rPr>
        <w:br w:type="page"/>
      </w:r>
    </w:p>
    <w:p w:rsidRPr="0074526D" w:rsidR="009C13B9" w:rsidP="009C13B9" w:rsidRDefault="009C13B9" w14:paraId="6BB25BD4" w14:textId="5D8D6B6C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lang w:eastAsia="zh-CN"/>
        </w:rPr>
        <w:lastRenderedPageBreak/>
        <w:t>To assist review, please provide answers to the following question:</w:t>
      </w:r>
    </w:p>
    <w:p w:rsidRPr="0074526D" w:rsidR="009C13B9" w:rsidP="00C86E91" w:rsidRDefault="00C86E91" w14:paraId="3D798093" w14:textId="447F6E74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Personally Identifiable Information:</w:t>
      </w:r>
    </w:p>
    <w:p w:rsidRPr="0074526D" w:rsidR="00C86E91" w:rsidP="00C86E91" w:rsidRDefault="009C13B9" w14:paraId="79466B0E" w14:textId="2DCD5AFE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Is</w:t>
      </w:r>
      <w:r w:rsidRPr="0074526D" w:rsidR="00237B48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personally identifiable information (PII) collected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? 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[ </w:t>
      </w:r>
      <w:r w:rsidRPr="0074526D" w:rsidR="00026B84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] Yes  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]  No </w:t>
      </w:r>
    </w:p>
    <w:p w:rsidRPr="0074526D" w:rsidR="00C86E91" w:rsidP="00625786" w:rsidRDefault="009C13B9" w14:paraId="352BDC4E" w14:textId="0BE18381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f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>Yes,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s the information that will be collected included in records that are subject to the Privacy Act of 1974?   [ </w:t>
      </w:r>
      <w:proofErr w:type="gramStart"/>
      <w:r w:rsidR="00AB1A4B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X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>]</w:t>
      </w:r>
      <w:proofErr w:type="gramEnd"/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Yes [  ] No</w:t>
      </w:r>
      <w:r w:rsidRPr="0074526D" w:rsidR="00C86E91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 </w:t>
      </w:r>
    </w:p>
    <w:p w:rsidRPr="0074526D" w:rsidR="009B6440" w:rsidP="00C86E91" w:rsidRDefault="009B6440" w14:paraId="26945C3F" w14:textId="0A4306E0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B6440" w:rsidP="009B6440" w:rsidRDefault="009B6440" w14:paraId="49DFBF9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Gifts or Payments:</w:t>
      </w:r>
    </w:p>
    <w:p w:rsidRPr="0074526D" w:rsidR="009B6440" w:rsidP="009B6440" w:rsidRDefault="009B6440" w14:paraId="27C5AFEA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s an incentive (e.g., money or reimbursement of expenses, token of appreciation) provided to participants?  [  ] Yes [ X ] No </w:t>
      </w:r>
    </w:p>
    <w:p w:rsidRPr="0074526D" w:rsidR="009B6440" w:rsidP="009B6440" w:rsidRDefault="009B6440" w14:paraId="65FA765A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B6440" w:rsidP="009B6440" w:rsidRDefault="009B6440" w14:paraId="549B4C6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Amount: _________</w:t>
      </w:r>
    </w:p>
    <w:p w:rsidRPr="0074526D" w:rsidR="009B6440" w:rsidP="009B6440" w:rsidRDefault="009B6440" w14:paraId="64D0342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9B6440" w:rsidP="009B6440" w:rsidRDefault="009B6440" w14:paraId="33058487" w14:textId="226EE490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Explanation for incentive:  (include number of visits, etc.)</w:t>
      </w:r>
    </w:p>
    <w:p w:rsidRPr="0074526D" w:rsidR="00C86E91" w:rsidP="00C86E91" w:rsidRDefault="00C86E91" w14:paraId="38B2106D" w14:textId="24A397DB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</w:t>
      </w:r>
    </w:p>
    <w:p w:rsidRPr="0074526D" w:rsidR="008F53FA" w:rsidP="008F53FA" w:rsidRDefault="008F53FA" w14:paraId="38617D95" w14:textId="1283882B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ESTIMATED BURDEN HOURS and COSTS</w:t>
      </w:r>
    </w:p>
    <w:p w:rsidRPr="0074526D" w:rsidR="0007271E" w:rsidP="008F53FA" w:rsidRDefault="0007271E" w14:paraId="5B0B8B26" w14:textId="77777777">
      <w:pPr>
        <w:rPr>
          <w:rFonts w:asciiTheme="minorHAnsi" w:hAnsiTheme="minorHAnsi" w:cstheme="minorHAnsi"/>
          <w:b/>
          <w:i/>
          <w:sz w:val="22"/>
          <w:szCs w:val="22"/>
        </w:rPr>
      </w:pPr>
    </w:p>
    <w:tbl>
      <w:tblPr>
        <w:tblW w:w="918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425"/>
        <w:gridCol w:w="1710"/>
        <w:gridCol w:w="1995"/>
        <w:gridCol w:w="1170"/>
        <w:gridCol w:w="1880"/>
      </w:tblGrid>
      <w:tr w:rsidRPr="0074526D" w:rsidR="00480E5A" w:rsidTr="00480E5A" w14:paraId="3639665E" w14:textId="77777777">
        <w:trPr>
          <w:trHeight w:val="674"/>
          <w:jc w:val="center"/>
        </w:trPr>
        <w:tc>
          <w:tcPr>
            <w:tcW w:w="2425" w:type="dxa"/>
            <w:vAlign w:val="center"/>
          </w:tcPr>
          <w:p w:rsidRPr="0074526D" w:rsidR="00480E5A" w:rsidP="00711FDF" w:rsidRDefault="00480E5A" w14:paraId="26A7F55D" w14:textId="56C7F5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1710" w:type="dxa"/>
            <w:vAlign w:val="center"/>
          </w:tcPr>
          <w:p w:rsidRPr="0074526D" w:rsidR="00480E5A" w:rsidP="00711FDF" w:rsidRDefault="00480E5A" w14:paraId="147CA610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No. of Respondents</w:t>
            </w:r>
          </w:p>
        </w:tc>
        <w:tc>
          <w:tcPr>
            <w:tcW w:w="1995" w:type="dxa"/>
            <w:vAlign w:val="center"/>
          </w:tcPr>
          <w:p w:rsidRPr="0074526D" w:rsidR="00480E5A" w:rsidP="00711FDF" w:rsidRDefault="00480E5A" w14:paraId="0CFB6CE9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No. of Responses per Respondent</w:t>
            </w:r>
          </w:p>
        </w:tc>
        <w:tc>
          <w:tcPr>
            <w:tcW w:w="1170" w:type="dxa"/>
            <w:vAlign w:val="center"/>
          </w:tcPr>
          <w:p w:rsidRPr="0074526D" w:rsidR="00480E5A" w:rsidP="00711FDF" w:rsidRDefault="00480E5A" w14:paraId="248DE9D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ime per Response</w:t>
            </w:r>
          </w:p>
          <w:p w:rsidRPr="0074526D" w:rsidR="00480E5A" w:rsidP="00711FDF" w:rsidRDefault="00480E5A" w14:paraId="73514DC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(in hours)</w:t>
            </w:r>
          </w:p>
        </w:tc>
        <w:tc>
          <w:tcPr>
            <w:tcW w:w="1880" w:type="dxa"/>
            <w:vAlign w:val="center"/>
          </w:tcPr>
          <w:p w:rsidRPr="0074526D" w:rsidR="00480E5A" w:rsidP="00711FDF" w:rsidRDefault="00480E5A" w14:paraId="11218F42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</w:t>
            </w:r>
          </w:p>
          <w:p w:rsidRPr="0074526D" w:rsidR="00480E5A" w:rsidP="00711FDF" w:rsidRDefault="00480E5A" w14:paraId="4F8180DC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Hours</w:t>
            </w:r>
          </w:p>
        </w:tc>
      </w:tr>
      <w:tr w:rsidRPr="00584D71" w:rsidR="00480E5A" w:rsidTr="00480E5A" w14:paraId="72D0DB95" w14:textId="77777777">
        <w:trPr>
          <w:trHeight w:val="368"/>
          <w:jc w:val="center"/>
        </w:trPr>
        <w:tc>
          <w:tcPr>
            <w:tcW w:w="24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480E5A" w:rsidP="00977B97" w:rsidRDefault="00480E5A" w14:paraId="465B1E5F" w14:textId="7C35B9C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Individuals</w:t>
            </w:r>
          </w:p>
        </w:tc>
        <w:tc>
          <w:tcPr>
            <w:tcW w:w="1710" w:type="dxa"/>
            <w:vAlign w:val="center"/>
          </w:tcPr>
          <w:p w:rsidR="00480E5A" w:rsidP="00977B97" w:rsidRDefault="00480E5A" w14:paraId="30A8FC34" w14:textId="6754C585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0</w:t>
            </w:r>
          </w:p>
        </w:tc>
        <w:tc>
          <w:tcPr>
            <w:tcW w:w="1995" w:type="dxa"/>
            <w:vAlign w:val="center"/>
          </w:tcPr>
          <w:p w:rsidRPr="00584D71" w:rsidR="00480E5A" w:rsidP="00977B97" w:rsidRDefault="00480E5A" w14:paraId="5DE01AA0" w14:textId="1243167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170" w:type="dxa"/>
            <w:vAlign w:val="center"/>
          </w:tcPr>
          <w:p w:rsidR="00480E5A" w:rsidP="00977B97" w:rsidRDefault="00480E5A" w14:paraId="796A4DC1" w14:textId="07E971E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5</w:t>
            </w: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/60</w:t>
            </w:r>
          </w:p>
        </w:tc>
        <w:tc>
          <w:tcPr>
            <w:tcW w:w="1880" w:type="dxa"/>
            <w:vAlign w:val="center"/>
          </w:tcPr>
          <w:p w:rsidRPr="00584D71" w:rsidR="00480E5A" w:rsidP="00977B97" w:rsidRDefault="00480E5A" w14:paraId="7E35D8F3" w14:textId="2EFAA6A5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3</w:t>
            </w:r>
          </w:p>
        </w:tc>
      </w:tr>
      <w:tr w:rsidRPr="00584D71" w:rsidR="00480E5A" w:rsidTr="00480E5A" w14:paraId="4BFA737B" w14:textId="77777777">
        <w:trPr>
          <w:trHeight w:val="350"/>
          <w:jc w:val="center"/>
        </w:trPr>
        <w:tc>
          <w:tcPr>
            <w:tcW w:w="24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84D71" w:rsidR="00480E5A" w:rsidP="00977B97" w:rsidRDefault="00480E5A" w14:paraId="53CF251C" w14:textId="5D4E8D4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  <w:r w:rsidRPr="00584D71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Totals</w:t>
            </w: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480E5A" w:rsidP="00977B97" w:rsidRDefault="00480E5A" w14:paraId="4CCF8D1F" w14:textId="6D70C0DC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9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480E5A" w:rsidP="00977B97" w:rsidRDefault="00480E5A" w14:paraId="5165B1F5" w14:textId="37A5035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50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480E5A" w:rsidP="00977B97" w:rsidRDefault="00480E5A" w14:paraId="4568D9B9" w14:textId="68668BD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18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84D71" w:rsidR="00480E5A" w:rsidP="00977B97" w:rsidRDefault="00480E5A" w14:paraId="62756040" w14:textId="0AAD683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13</w:t>
            </w:r>
          </w:p>
        </w:tc>
      </w:tr>
    </w:tbl>
    <w:p w:rsidRPr="00584D71" w:rsidR="00797E50" w:rsidP="008F53FA" w:rsidRDefault="00797E50" w14:paraId="167417F5" w14:textId="54C70EA0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584D71" w:rsidR="008F53FA" w:rsidP="008F53FA" w:rsidRDefault="008F53FA" w14:paraId="4CCB9868" w14:textId="77777777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53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250"/>
      </w:tblGrid>
      <w:tr w:rsidRPr="00584D71" w:rsidR="00026B84" w:rsidTr="0059048A" w14:paraId="4202E5A9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584D71" w:rsidR="00026B84" w:rsidP="00711FDF" w:rsidRDefault="00026B84" w14:paraId="45308043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584D71" w:rsidR="00026B84" w:rsidP="00711FDF" w:rsidRDefault="00026B84" w14:paraId="70B5545E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 Hours</w:t>
            </w:r>
          </w:p>
        </w:tc>
        <w:tc>
          <w:tcPr>
            <w:tcW w:w="2160" w:type="dxa"/>
            <w:vAlign w:val="center"/>
          </w:tcPr>
          <w:p w:rsidRPr="00584D71" w:rsidR="00026B84" w:rsidP="00711FDF" w:rsidRDefault="00026B84" w14:paraId="777285A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Hourly Wage Rate*</w:t>
            </w:r>
          </w:p>
        </w:tc>
        <w:tc>
          <w:tcPr>
            <w:tcW w:w="2250" w:type="dxa"/>
            <w:vAlign w:val="center"/>
          </w:tcPr>
          <w:p w:rsidRPr="00584D71" w:rsidR="00026B84" w:rsidP="00711FDF" w:rsidRDefault="00026B84" w14:paraId="7F7EE422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 Cost</w:t>
            </w:r>
          </w:p>
        </w:tc>
      </w:tr>
      <w:tr w:rsidRPr="00584D71" w:rsidR="00026B84" w:rsidTr="0059048A" w14:paraId="7830E84F" w14:textId="77777777">
        <w:trPr>
          <w:trHeight w:val="260"/>
          <w:jc w:val="center"/>
        </w:trPr>
        <w:tc>
          <w:tcPr>
            <w:tcW w:w="2695" w:type="dxa"/>
          </w:tcPr>
          <w:p w:rsidRPr="00584D71" w:rsidR="00026B84" w:rsidP="00711FDF" w:rsidRDefault="00026B84" w14:paraId="0431613C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584D71" w:rsidR="00026B84" w:rsidP="00711FDF" w:rsidRDefault="00945FAF" w14:paraId="756BF04B" w14:textId="1661881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  <w:r w:rsidR="00480E5A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2160" w:type="dxa"/>
            <w:vAlign w:val="center"/>
          </w:tcPr>
          <w:p w:rsidRPr="00584D71" w:rsidR="00026B84" w:rsidP="00711FDF" w:rsidRDefault="00026B84" w14:paraId="48EE619C" w14:textId="6BE18004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827CC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6.95</w:t>
            </w:r>
          </w:p>
        </w:tc>
        <w:tc>
          <w:tcPr>
            <w:tcW w:w="2250" w:type="dxa"/>
            <w:vAlign w:val="center"/>
          </w:tcPr>
          <w:p w:rsidRPr="00584D71" w:rsidR="00026B84" w:rsidP="00711FDF" w:rsidRDefault="00026B84" w14:paraId="7C237AF4" w14:textId="50F28E2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F004E3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610</w:t>
            </w:r>
            <w:r w:rsidR="00824760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.</w:t>
            </w:r>
            <w:r w:rsidR="00F004E3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35</w:t>
            </w:r>
          </w:p>
        </w:tc>
      </w:tr>
      <w:tr w:rsidRPr="0074526D" w:rsidR="00026B84" w:rsidTr="0059048A" w14:paraId="3879FB59" w14:textId="77777777">
        <w:trPr>
          <w:trHeight w:val="289"/>
          <w:jc w:val="center"/>
        </w:trPr>
        <w:tc>
          <w:tcPr>
            <w:tcW w:w="2695" w:type="dxa"/>
          </w:tcPr>
          <w:p w:rsidRPr="00584D71" w:rsidR="00026B84" w:rsidP="00711FDF" w:rsidRDefault="00026B84" w14:paraId="074D20B4" w14:textId="1539B0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584D71" w:rsidR="00026B84" w:rsidP="00711FDF" w:rsidRDefault="00026B84" w14:paraId="34EC5290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584D71" w:rsidR="00026B84" w:rsidP="00711FDF" w:rsidRDefault="00026B84" w14:paraId="6928287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50" w:type="dxa"/>
            <w:vAlign w:val="center"/>
          </w:tcPr>
          <w:p w:rsidRPr="0074526D" w:rsidR="00026B84" w:rsidP="00711FDF" w:rsidRDefault="008D4B0F" w14:paraId="44A63CDE" w14:textId="781FC7C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$</w:t>
            </w:r>
            <w:r w:rsidR="00F004E3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610</w:t>
            </w:r>
            <w:r w:rsidR="0082476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.</w:t>
            </w:r>
            <w:r w:rsidR="00F004E3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35</w:t>
            </w:r>
          </w:p>
        </w:tc>
      </w:tr>
    </w:tbl>
    <w:p w:rsidRPr="0074526D" w:rsidR="008F53FA" w:rsidP="008F53FA" w:rsidRDefault="008F53FA" w14:paraId="0385757C" w14:textId="3F057AAD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74526D" w:rsidR="00E35D01">
          <w:rPr>
            <w:rStyle w:val="Hyperlink"/>
            <w:rFonts w:asciiTheme="minorHAnsi" w:hAnsiTheme="minorHAnsi" w:cstheme="minorHAnsi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.</w:t>
      </w:r>
    </w:p>
    <w:p w:rsidRPr="0074526D" w:rsidR="00D75A04" w:rsidRDefault="00D75A04" w14:paraId="018AF647" w14:textId="3063FCD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74526D" w:rsidRDefault="0074526D" w14:paraId="1DFD603F" w14:textId="7C72317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8F53FA" w:rsidP="008F53FA" w:rsidRDefault="008F53FA" w14:paraId="2F103A19" w14:textId="3B592DD2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 xml:space="preserve">FEDERAL COST: 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The estimated annual cost to the Federal government </w:t>
      </w:r>
      <w:r w:rsidRPr="00584D71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s </w:t>
      </w:r>
      <w:r w:rsidRPr="00584D71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$</w:t>
      </w:r>
      <w:r w:rsidRPr="00584D71" w:rsidR="00584D71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11</w:t>
      </w:r>
      <w:r w:rsidR="00480E5A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29</w:t>
      </w:r>
      <w:r w:rsidRPr="00584D71" w:rsidR="00584D71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.</w:t>
      </w:r>
      <w:r w:rsidR="00480E5A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30</w:t>
      </w:r>
      <w:r w:rsidRPr="00584D71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.</w:t>
      </w:r>
    </w:p>
    <w:p w:rsidRPr="0074526D" w:rsidR="00170155" w:rsidP="008F53FA" w:rsidRDefault="00170155" w14:paraId="6CA20402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tbl>
      <w:tblPr>
        <w:tblW w:w="9540" w:type="dxa"/>
        <w:tblInd w:w="-9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1260"/>
        <w:gridCol w:w="1170"/>
        <w:gridCol w:w="1350"/>
        <w:gridCol w:w="1530"/>
        <w:gridCol w:w="1800"/>
      </w:tblGrid>
      <w:tr w:rsidRPr="0074526D" w:rsidR="00026B84" w:rsidTr="0007271E" w14:paraId="0F86861C" w14:textId="77777777">
        <w:trPr>
          <w:trHeight w:val="619"/>
        </w:trPr>
        <w:tc>
          <w:tcPr>
            <w:tcW w:w="24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74526D" w:rsidR="00026B84" w:rsidP="00711FDF" w:rsidRDefault="00026B84" w14:paraId="6A37925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ff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Pr="0074526D" w:rsidR="00026B84" w:rsidP="00711FDF" w:rsidRDefault="00026B84" w14:paraId="70F5ED4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/Step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74526D" w:rsidR="00026B84" w:rsidP="00711FDF" w:rsidRDefault="00026B84" w14:paraId="259D4EBC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lary**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74526D" w:rsidR="00026B84" w:rsidP="00711FDF" w:rsidRDefault="00026B84" w14:paraId="1EE238C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% of Effort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74526D" w:rsidR="00026B84" w:rsidP="00711FDF" w:rsidRDefault="00026B84" w14:paraId="67A8B96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ringe </w:t>
            </w:r>
          </w:p>
          <w:p w:rsidRPr="0074526D" w:rsidR="00026B84" w:rsidP="00711FDF" w:rsidRDefault="00026B84" w14:paraId="4EDE7EF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if applicable)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Pr="0074526D" w:rsidR="00026B84" w:rsidP="00711FDF" w:rsidRDefault="00026B84" w14:paraId="48B98094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tal Cost to Gov’t</w:t>
            </w:r>
          </w:p>
        </w:tc>
      </w:tr>
      <w:tr w:rsidRPr="0074526D" w:rsidR="00026B84" w:rsidTr="0007271E" w14:paraId="67189FA8" w14:textId="77777777">
        <w:trPr>
          <w:trHeight w:val="300"/>
        </w:trPr>
        <w:tc>
          <w:tcPr>
            <w:tcW w:w="24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36D39991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Federal Oversight</w:t>
            </w:r>
          </w:p>
        </w:tc>
        <w:tc>
          <w:tcPr>
            <w:tcW w:w="1260" w:type="dxa"/>
            <w:shd w:val="clear" w:color="auto" w:fill="auto"/>
          </w:tcPr>
          <w:p w:rsidRPr="0074526D" w:rsidR="00026B84" w:rsidP="00711FDF" w:rsidRDefault="00026B84" w14:paraId="6EB72EC2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0489B59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32078DD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Pr="0074526D" w:rsidR="00026B84" w:rsidP="00711FDF" w:rsidRDefault="00026B84" w14:paraId="66DA195F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auto"/>
          </w:tcPr>
          <w:p w:rsidRPr="0074526D" w:rsidR="00026B84" w:rsidP="00711FDF" w:rsidRDefault="00026B84" w14:paraId="580C334B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584D71" w:rsidR="00026B84" w:rsidTr="0007271E" w14:paraId="21071E99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36B1E0F3" w14:textId="21323F8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    Program </w:t>
            </w:r>
            <w:r w:rsid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nalyst</w:t>
            </w:r>
          </w:p>
        </w:tc>
        <w:tc>
          <w:tcPr>
            <w:tcW w:w="1260" w:type="dxa"/>
          </w:tcPr>
          <w:p w:rsidRPr="00584D71" w:rsidR="00026B84" w:rsidP="00711FDF" w:rsidRDefault="00584D71" w14:paraId="610F99D9" w14:textId="2E8B3BD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84D71">
              <w:rPr>
                <w:rFonts w:asciiTheme="minorHAnsi" w:hAnsiTheme="minorHAnsi" w:cstheme="minorHAnsi"/>
                <w:sz w:val="22"/>
                <w:szCs w:val="22"/>
              </w:rPr>
              <w:t>13</w:t>
            </w:r>
            <w:r w:rsidRPr="00584D71" w:rsidR="0074526D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Pr="00584D71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2E8E164A" w14:textId="21306B3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84D71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Pr="00584D71" w:rsidR="00584D71">
              <w:rPr>
                <w:rFonts w:asciiTheme="minorHAnsi" w:hAnsiTheme="minorHAnsi" w:cstheme="minorHAnsi"/>
                <w:sz w:val="22"/>
                <w:szCs w:val="22"/>
              </w:rPr>
              <w:t>11</w:t>
            </w:r>
            <w:r w:rsidR="00827CCD">
              <w:rPr>
                <w:rFonts w:asciiTheme="minorHAnsi" w:hAnsiTheme="minorHAnsi" w:cstheme="minorHAnsi"/>
                <w:sz w:val="22"/>
                <w:szCs w:val="22"/>
              </w:rPr>
              <w:t>2,930</w:t>
            </w: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584D71" w14:paraId="1BF9E369" w14:textId="230B86A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84D7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584D71" w:rsidR="00026B84">
              <w:rPr>
                <w:rFonts w:asciiTheme="minorHAnsi" w:hAnsiTheme="minorHAnsi" w:cstheme="minorHAnsi"/>
                <w:sz w:val="22"/>
                <w:szCs w:val="22"/>
              </w:rPr>
              <w:t>%</w:t>
            </w:r>
          </w:p>
        </w:tc>
        <w:tc>
          <w:tcPr>
            <w:tcW w:w="1530" w:type="dxa"/>
            <w:shd w:val="clear" w:color="auto" w:fill="BFBFBF"/>
          </w:tcPr>
          <w:p w:rsidRPr="00584D71" w:rsidR="00026B84" w:rsidP="00711FDF" w:rsidRDefault="00026B84" w14:paraId="5C95F468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:rsidRPr="00584D71" w:rsidR="00026B84" w:rsidP="00711FDF" w:rsidRDefault="00D87A3C" w14:paraId="7FCE1BA2" w14:textId="1E9178D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84D71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Pr="00584D71" w:rsidR="00584D71">
              <w:rPr>
                <w:rFonts w:asciiTheme="minorHAnsi" w:hAnsiTheme="minorHAnsi" w:cstheme="minorHAnsi"/>
                <w:sz w:val="22"/>
                <w:szCs w:val="22"/>
              </w:rPr>
              <w:t>11</w:t>
            </w:r>
            <w:r w:rsidR="00827CCD">
              <w:rPr>
                <w:rFonts w:asciiTheme="minorHAnsi" w:hAnsiTheme="minorHAnsi" w:cstheme="minorHAnsi"/>
                <w:sz w:val="22"/>
                <w:szCs w:val="22"/>
              </w:rPr>
              <w:t>29</w:t>
            </w:r>
            <w:r w:rsidRPr="00584D71" w:rsidR="00584D7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827CCD">
              <w:rPr>
                <w:rFonts w:asciiTheme="minorHAnsi" w:hAnsiTheme="minorHAnsi" w:cstheme="minorHAnsi"/>
                <w:sz w:val="22"/>
                <w:szCs w:val="22"/>
              </w:rPr>
              <w:t>30</w:t>
            </w:r>
          </w:p>
        </w:tc>
      </w:tr>
      <w:tr w:rsidRPr="00584D71" w:rsidR="00026B84" w:rsidTr="0007271E" w14:paraId="249541F2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72E4987A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ontractor Cost</w:t>
            </w:r>
          </w:p>
        </w:tc>
        <w:tc>
          <w:tcPr>
            <w:tcW w:w="1260" w:type="dxa"/>
            <w:shd w:val="pct25" w:color="auto" w:fill="auto"/>
          </w:tcPr>
          <w:p w:rsidRPr="00584D71" w:rsidR="00026B84" w:rsidP="00711FDF" w:rsidRDefault="00026B84" w14:paraId="46BA6B9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78BF6A6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6262FC97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</w:tcPr>
          <w:p w:rsidRPr="00584D71" w:rsidR="00026B84" w:rsidP="00711FDF" w:rsidRDefault="00026B84" w14:paraId="0A8105C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584D71" w:rsidR="00026B84" w:rsidP="00711FDF" w:rsidRDefault="00026B84" w14:paraId="12C82DE4" w14:textId="4DD59C75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827CC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584D71" w:rsidR="00026B84" w:rsidTr="0007271E" w14:paraId="2DF0B3E3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0D0FAAA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Travel</w:t>
            </w:r>
          </w:p>
        </w:tc>
        <w:tc>
          <w:tcPr>
            <w:tcW w:w="1260" w:type="dxa"/>
            <w:shd w:val="clear" w:color="auto" w:fill="BFBFBF"/>
          </w:tcPr>
          <w:p w:rsidRPr="00584D71" w:rsidR="00026B84" w:rsidP="00711FDF" w:rsidRDefault="00026B84" w14:paraId="2D124B97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31EABCEB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155E4DC7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30" w:type="dxa"/>
            <w:shd w:val="clear" w:color="auto" w:fill="BFBFBF"/>
          </w:tcPr>
          <w:p w:rsidRPr="00584D71" w:rsidR="00026B84" w:rsidP="00711FDF" w:rsidRDefault="00026B84" w14:paraId="5DDA8CEE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:rsidRPr="00584D71" w:rsidR="00026B84" w:rsidP="00711FDF" w:rsidRDefault="00E35D01" w14:paraId="245D64CC" w14:textId="16E011D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827CC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584D71" w:rsidR="00026B84" w:rsidTr="0007271E" w14:paraId="199028B9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74526D" w:rsidR="00026B84" w:rsidP="00711FDF" w:rsidRDefault="00026B84" w14:paraId="0631D3C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Other Cost</w:t>
            </w:r>
          </w:p>
        </w:tc>
        <w:tc>
          <w:tcPr>
            <w:tcW w:w="1260" w:type="dxa"/>
            <w:shd w:val="clear" w:color="auto" w:fill="BFBFBF"/>
          </w:tcPr>
          <w:p w:rsidRPr="00584D71" w:rsidR="00026B84" w:rsidP="00711FDF" w:rsidRDefault="00026B84" w14:paraId="40961145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582162B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84D71" w:rsidR="00026B84" w:rsidP="00711FDF" w:rsidRDefault="00026B84" w14:paraId="13D456A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BFBFBF"/>
          </w:tcPr>
          <w:p w:rsidRPr="00584D71" w:rsidR="00026B84" w:rsidP="00711FDF" w:rsidRDefault="00026B84" w14:paraId="540E0908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584D71" w:rsidR="00026B84" w:rsidP="00711FDF" w:rsidRDefault="00E35D01" w14:paraId="397D5E1C" w14:textId="2D1A3190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584D71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827CC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584D71" w:rsidR="00026B84" w:rsidTr="0007271E" w14:paraId="131B7231" w14:textId="77777777"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74526D" w:rsidR="00026B84" w:rsidP="00711FDF" w:rsidRDefault="00026B84" w14:paraId="4A76FECC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1260" w:type="dxa"/>
          </w:tcPr>
          <w:p w:rsidRPr="00584D71" w:rsidR="00026B84" w:rsidP="00711FDF" w:rsidRDefault="00026B84" w14:paraId="5219BDC9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584D71" w:rsidR="00026B84" w:rsidP="00711FDF" w:rsidRDefault="00026B84" w14:paraId="4092B484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584D71" w:rsidR="00026B84" w:rsidP="00711FDF" w:rsidRDefault="00026B84" w14:paraId="57240664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</w:tcPr>
          <w:p w:rsidRPr="00584D71" w:rsidR="00026B84" w:rsidP="00711FDF" w:rsidRDefault="00026B84" w14:paraId="1C160D6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584D71" w:rsidR="00026B84" w:rsidP="00711FDF" w:rsidRDefault="00026B84" w14:paraId="150C4764" w14:textId="60EC38D4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$</w:t>
            </w:r>
            <w:r w:rsidRPr="00584D71" w:rsidR="00584D71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11</w:t>
            </w:r>
            <w:r w:rsidR="00827CC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29.30</w:t>
            </w:r>
          </w:p>
        </w:tc>
      </w:tr>
    </w:tbl>
    <w:p w:rsidRPr="0074526D" w:rsidR="00F54EAF" w:rsidP="00F54EAF" w:rsidRDefault="00F54EAF" w14:paraId="3A8CD3C8" w14:textId="54E1848A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**The salary in the table above is cited from</w:t>
      </w:r>
      <w:r w:rsidRPr="0074526D">
        <w:rPr>
          <w:rFonts w:asciiTheme="minorHAnsi" w:hAnsiTheme="minorHAnsi" w:cstheme="minorHAnsi"/>
          <w:sz w:val="22"/>
          <w:szCs w:val="22"/>
        </w:rPr>
        <w:t xml:space="preserve"> </w:t>
      </w:r>
      <w:hyperlink w:history="1" r:id="rId9">
        <w:r w:rsidRPr="0074526D" w:rsidR="00E35D01">
          <w:rPr>
            <w:rStyle w:val="Hyperlink"/>
            <w:rFonts w:asciiTheme="minorHAnsi" w:hAnsiTheme="minorHAnsi" w:cstheme="minorHAnsi"/>
            <w:sz w:val="22"/>
            <w:szCs w:val="22"/>
          </w:rPr>
          <w:t>https://www.opm.gov/policy-data-oversight/pay-leave/salaries-wages/salary-tables/20Tables/html/DCB.aspx</w:t>
        </w:r>
      </w:hyperlink>
    </w:p>
    <w:p w:rsidRPr="0074526D" w:rsidR="008F53FA" w:rsidP="008F53FA" w:rsidRDefault="008F53FA" w14:paraId="402FDE40" w14:textId="7EC7DA3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Pr="0074526D" w:rsidR="008F53FA" w:rsidP="00F06866" w:rsidRDefault="008F53FA" w14:paraId="43BD4ED1" w14:textId="77777777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827CCD" w:rsidRDefault="00827CCD" w14:paraId="1CFAC01B" w14:textId="5DCC759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480E5A" w:rsidRDefault="00480E5A" w14:paraId="0CF74C4E" w14:textId="77777777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br w:type="page"/>
      </w:r>
    </w:p>
    <w:p w:rsidRPr="0074526D" w:rsidR="0069403B" w:rsidP="00F06866" w:rsidRDefault="00ED6492" w14:paraId="2491E674" w14:textId="673F9300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u w:val="single"/>
        </w:rPr>
        <w:lastRenderedPageBreak/>
        <w:t xml:space="preserve">If you are conducting a focus group, survey, or plan to employ statistical methods, please </w:t>
      </w:r>
      <w:r w:rsidRPr="0074526D" w:rsidR="0069403B">
        <w:rPr>
          <w:rFonts w:asciiTheme="minorHAnsi" w:hAnsiTheme="minorHAnsi" w:cstheme="minorHAnsi"/>
          <w:b/>
          <w:bCs/>
          <w:sz w:val="22"/>
          <w:szCs w:val="22"/>
          <w:u w:val="single"/>
        </w:rPr>
        <w:t>provide answers to the following questions:</w:t>
      </w:r>
    </w:p>
    <w:p w:rsidRPr="0074526D" w:rsidR="0069403B" w:rsidP="00F06866" w:rsidRDefault="0069403B" w14:paraId="0C42C410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F06866" w:rsidP="00F06866" w:rsidRDefault="00636621" w14:paraId="78685E12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he</w:t>
      </w:r>
      <w:r w:rsidRPr="0074526D" w:rsidR="0069403B">
        <w:rPr>
          <w:rFonts w:asciiTheme="minorHAnsi" w:hAnsiTheme="minorHAnsi" w:cstheme="minorHAnsi"/>
          <w:b/>
          <w:sz w:val="22"/>
          <w:szCs w:val="22"/>
        </w:rPr>
        <w:t xml:space="preserve"> select</w:t>
      </w:r>
      <w:r w:rsidRPr="0074526D">
        <w:rPr>
          <w:rFonts w:asciiTheme="minorHAnsi" w:hAnsiTheme="minorHAnsi" w:cstheme="minorHAnsi"/>
          <w:b/>
          <w:sz w:val="22"/>
          <w:szCs w:val="22"/>
        </w:rPr>
        <w:t>ion of your targeted respondents</w:t>
      </w:r>
    </w:p>
    <w:p w:rsidRPr="0074526D" w:rsidR="0069403B" w:rsidP="00E2551B" w:rsidRDefault="0069403B" w14:paraId="56EDC496" w14:textId="2EB9B80D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Do you have a customer list or something similar that defines the universe of potential respondents</w:t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and do you have a sampling plan for selecting from this universe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?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="0074526D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] Yes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  <w:t>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] No</w:t>
      </w:r>
    </w:p>
    <w:p w:rsidRPr="0074526D" w:rsidR="00636621" w:rsidP="00E2551B" w:rsidRDefault="00636621" w14:paraId="7A9B85A1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4852F8" w:rsidP="00F60930" w:rsidRDefault="004852F8" w14:paraId="22C6F49C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625786" w:rsidP="00625786" w:rsidRDefault="00625786" w14:paraId="458DA049" w14:textId="533B5306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f the answer is yes, please </w:t>
      </w:r>
      <w:proofErr w:type="gramStart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provide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a description of both below (or attach the sampling plan)?   If the answer is no, please provide a description of how you plan to identify your potential group of respondents and how you will select them?</w:t>
      </w:r>
    </w:p>
    <w:p w:rsidR="001501FE" w:rsidP="00625786" w:rsidRDefault="001501FE" w14:paraId="54A31509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1501FE" w:rsidR="001501FE" w:rsidP="001501FE" w:rsidRDefault="001501FE" w14:paraId="16BEB8D4" w14:textId="3FC6A31E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Nominations for these are awards are requested from 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NCI current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recent or former 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postdoctoral fellow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, research fellow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, clinical fellow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, postbaccalaureate fellow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, graduate student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nd </w:t>
      </w:r>
      <w:r w:rsidRPr="00724818">
        <w:rPr>
          <w:rFonts w:asciiTheme="minorHAnsi" w:hAnsiTheme="minorHAnsi" w:cstheme="minorHAnsi"/>
          <w:color w:val="000000" w:themeColor="text1"/>
          <w:sz w:val="22"/>
          <w:szCs w:val="22"/>
        </w:rPr>
        <w:t>other trainee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.  </w:t>
      </w:r>
    </w:p>
    <w:p w:rsidR="001501FE" w:rsidRDefault="001501FE" w14:paraId="1776141E" w14:textId="27EE837D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1501FE" w:rsidRDefault="001501FE" w14:paraId="04371BEB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A403BB" w:rsidP="00A403BB" w:rsidRDefault="00A403BB" w14:paraId="2112C5B4" w14:textId="6645AAAA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Administration of the Instrument</w:t>
      </w:r>
    </w:p>
    <w:p w:rsidRPr="0074526D" w:rsidR="00A403BB" w:rsidP="00E2551B" w:rsidRDefault="001B0AAA" w14:paraId="6837599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H</w:t>
      </w:r>
      <w:r w:rsidRPr="0074526D" w:rsidR="00A403BB">
        <w:rPr>
          <w:rFonts w:asciiTheme="minorHAnsi" w:hAnsiTheme="minorHAnsi" w:cstheme="minorHAnsi"/>
          <w:bCs/>
          <w:sz w:val="22"/>
          <w:szCs w:val="22"/>
          <w:lang w:eastAsia="zh-CN"/>
        </w:rPr>
        <w:t>ow will you collect the information? (Check all that apply)</w:t>
      </w:r>
    </w:p>
    <w:p w:rsidRPr="0074526D" w:rsidR="009B6440" w:rsidP="009B6440" w:rsidRDefault="009B6440" w14:paraId="4DA681C6" w14:textId="6020DCBB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X] Web-based or other forms o</w:t>
      </w:r>
      <w:r w:rsidR="00395280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n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Social Media </w:t>
      </w:r>
    </w:p>
    <w:p w:rsidRPr="0074526D" w:rsidR="009B6440" w:rsidP="009B6440" w:rsidRDefault="009B6440" w14:paraId="07CD58E2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Telephone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</w:p>
    <w:p w:rsidRPr="0074526D" w:rsidR="009B6440" w:rsidP="009B6440" w:rsidRDefault="009B6440" w14:paraId="6BD790B1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In-person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</w:p>
    <w:p w:rsidRPr="0074526D" w:rsidR="009B6440" w:rsidP="009B6440" w:rsidRDefault="009B6440" w14:paraId="47D6D827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[  ] Mail </w:t>
      </w:r>
    </w:p>
    <w:p w:rsidRPr="0074526D" w:rsidR="009B6440" w:rsidP="009B6440" w:rsidRDefault="009B6440" w14:paraId="182F21C5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Survey Form</w:t>
      </w:r>
    </w:p>
    <w:p w:rsidRPr="0074526D" w:rsidR="009B6440" w:rsidP="009B6440" w:rsidRDefault="009B6440" w14:paraId="632F2E9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Chart Abstraction</w:t>
      </w:r>
    </w:p>
    <w:p w:rsidRPr="0074526D" w:rsidR="009B6440" w:rsidP="009B6440" w:rsidRDefault="009B6440" w14:paraId="241C8279" w14:textId="55C776AE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proofErr w:type="gramStart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</w:t>
      </w:r>
      <w:r w:rsidR="00480E5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]</w:t>
      </w:r>
      <w:proofErr w:type="gramEnd"/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Other, Explain</w:t>
      </w:r>
      <w:r w:rsidR="00117D83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:  </w:t>
      </w:r>
    </w:p>
    <w:p w:rsidRPr="0074526D" w:rsidR="009B6440" w:rsidP="009B6440" w:rsidRDefault="009B6440" w14:paraId="74C62755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Pr="0074526D" w:rsidR="001E78C3" w:rsidP="009B6440" w:rsidRDefault="009B6440" w14:paraId="49079AF9" w14:textId="70DFDDBD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Will interviewers, facilitators, or research coordinators be used?  [  ] Yes [ X ] No</w:t>
      </w:r>
    </w:p>
    <w:p w:rsidRPr="0074526D" w:rsidR="00117CC4" w:rsidP="001E78C3" w:rsidRDefault="00117CC4" w14:paraId="197109F1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Pr="0074526D" w:rsidR="001E78C3" w:rsidP="001E78C3" w:rsidRDefault="001E78C3" w14:paraId="7F8AF448" w14:textId="4FAC20BE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Please make sure that all instruments, instructions, and scripts are submitted with the request.</w:t>
      </w:r>
    </w:p>
    <w:p w:rsidRPr="0074526D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2"/>
          <w:szCs w:val="22"/>
        </w:rPr>
      </w:pPr>
    </w:p>
    <w:p w:rsidRPr="0074526D" w:rsidR="008A0D31" w:rsidP="001E78C3" w:rsidRDefault="008A0D31" w14:paraId="613241B3" w14:textId="77777777">
      <w:pPr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p w:rsidRPr="0074526D" w:rsidR="005E714A" w:rsidP="00D84230" w:rsidRDefault="005E714A" w14:paraId="245E191C" w14:textId="1950927A">
      <w:pPr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sectPr w:rsidRPr="0074526D" w:rsidR="005E714A" w:rsidSect="00797E50">
      <w:footerReference w:type="default" r:id="rId10"/>
      <w:pgSz w:w="12240" w:h="15840"/>
      <w:pgMar w:top="72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9F1AE" w14:textId="77777777" w:rsidR="002C6BEE" w:rsidRDefault="002C6BEE">
      <w:r>
        <w:separator/>
      </w:r>
    </w:p>
  </w:endnote>
  <w:endnote w:type="continuationSeparator" w:id="0">
    <w:p w14:paraId="73A02251" w14:textId="77777777" w:rsidR="002C6BEE" w:rsidRDefault="002C6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4B6333" w14:textId="77777777" w:rsidR="002C6BEE" w:rsidRDefault="002C6BEE">
      <w:r>
        <w:separator/>
      </w:r>
    </w:p>
  </w:footnote>
  <w:footnote w:type="continuationSeparator" w:id="0">
    <w:p w14:paraId="7909977D" w14:textId="77777777" w:rsidR="002C6BEE" w:rsidRDefault="002C6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6DEB19A5"/>
    <w:multiLevelType w:val="hybridMultilevel"/>
    <w:tmpl w:val="2830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26B84"/>
    <w:rsid w:val="00043A5B"/>
    <w:rsid w:val="000470B4"/>
    <w:rsid w:val="00047A64"/>
    <w:rsid w:val="0006255F"/>
    <w:rsid w:val="000637F9"/>
    <w:rsid w:val="00067329"/>
    <w:rsid w:val="000703F0"/>
    <w:rsid w:val="000722CE"/>
    <w:rsid w:val="0007271E"/>
    <w:rsid w:val="000913EC"/>
    <w:rsid w:val="000B2838"/>
    <w:rsid w:val="000D44CA"/>
    <w:rsid w:val="000E200B"/>
    <w:rsid w:val="000F68BE"/>
    <w:rsid w:val="00117CC4"/>
    <w:rsid w:val="00117D83"/>
    <w:rsid w:val="00141563"/>
    <w:rsid w:val="00144364"/>
    <w:rsid w:val="001501FE"/>
    <w:rsid w:val="001554C4"/>
    <w:rsid w:val="001564CF"/>
    <w:rsid w:val="00162F83"/>
    <w:rsid w:val="00170155"/>
    <w:rsid w:val="00172D34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1550"/>
    <w:rsid w:val="00212FC5"/>
    <w:rsid w:val="002301E0"/>
    <w:rsid w:val="00231A42"/>
    <w:rsid w:val="00232C3E"/>
    <w:rsid w:val="00237B48"/>
    <w:rsid w:val="00240662"/>
    <w:rsid w:val="00242028"/>
    <w:rsid w:val="0024521E"/>
    <w:rsid w:val="002536E4"/>
    <w:rsid w:val="00263A00"/>
    <w:rsid w:val="00263C3D"/>
    <w:rsid w:val="00274D0B"/>
    <w:rsid w:val="002777B1"/>
    <w:rsid w:val="00284110"/>
    <w:rsid w:val="002B3C95"/>
    <w:rsid w:val="002C6BEE"/>
    <w:rsid w:val="002D0B92"/>
    <w:rsid w:val="002D26E2"/>
    <w:rsid w:val="002F1FA2"/>
    <w:rsid w:val="0033674B"/>
    <w:rsid w:val="00337912"/>
    <w:rsid w:val="00350CE6"/>
    <w:rsid w:val="00355051"/>
    <w:rsid w:val="003668D6"/>
    <w:rsid w:val="00395280"/>
    <w:rsid w:val="003A7074"/>
    <w:rsid w:val="003C66F8"/>
    <w:rsid w:val="003D4ADA"/>
    <w:rsid w:val="003D5BBE"/>
    <w:rsid w:val="003E0CA5"/>
    <w:rsid w:val="003E3C61"/>
    <w:rsid w:val="003E7FB4"/>
    <w:rsid w:val="003F1C5B"/>
    <w:rsid w:val="004022D4"/>
    <w:rsid w:val="00431EB1"/>
    <w:rsid w:val="00434E33"/>
    <w:rsid w:val="00441434"/>
    <w:rsid w:val="004417B7"/>
    <w:rsid w:val="0045264C"/>
    <w:rsid w:val="0045494C"/>
    <w:rsid w:val="004616CA"/>
    <w:rsid w:val="0046355E"/>
    <w:rsid w:val="0047419E"/>
    <w:rsid w:val="004777A2"/>
    <w:rsid w:val="00480E5A"/>
    <w:rsid w:val="004852F8"/>
    <w:rsid w:val="004876EC"/>
    <w:rsid w:val="00493104"/>
    <w:rsid w:val="004D6E14"/>
    <w:rsid w:val="004F25B5"/>
    <w:rsid w:val="005009B0"/>
    <w:rsid w:val="005034D7"/>
    <w:rsid w:val="00507E6F"/>
    <w:rsid w:val="00535971"/>
    <w:rsid w:val="0054249F"/>
    <w:rsid w:val="00584D71"/>
    <w:rsid w:val="0059048A"/>
    <w:rsid w:val="00597401"/>
    <w:rsid w:val="005A1006"/>
    <w:rsid w:val="005A772A"/>
    <w:rsid w:val="005C2F98"/>
    <w:rsid w:val="005C6576"/>
    <w:rsid w:val="005E1A48"/>
    <w:rsid w:val="005E6331"/>
    <w:rsid w:val="005E714A"/>
    <w:rsid w:val="006140A0"/>
    <w:rsid w:val="006160FB"/>
    <w:rsid w:val="006225D3"/>
    <w:rsid w:val="006248D5"/>
    <w:rsid w:val="00625786"/>
    <w:rsid w:val="00633F74"/>
    <w:rsid w:val="00636621"/>
    <w:rsid w:val="00642B49"/>
    <w:rsid w:val="00652258"/>
    <w:rsid w:val="00654F42"/>
    <w:rsid w:val="00657ED7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0F54"/>
    <w:rsid w:val="006E5605"/>
    <w:rsid w:val="006E6BB9"/>
    <w:rsid w:val="006F3411"/>
    <w:rsid w:val="006F3DDE"/>
    <w:rsid w:val="00704678"/>
    <w:rsid w:val="00710303"/>
    <w:rsid w:val="00724818"/>
    <w:rsid w:val="007370C4"/>
    <w:rsid w:val="007425E7"/>
    <w:rsid w:val="007448E4"/>
    <w:rsid w:val="0074526D"/>
    <w:rsid w:val="00763B21"/>
    <w:rsid w:val="00766D95"/>
    <w:rsid w:val="00774005"/>
    <w:rsid w:val="00776E50"/>
    <w:rsid w:val="0077703F"/>
    <w:rsid w:val="00797E50"/>
    <w:rsid w:val="007F2AAC"/>
    <w:rsid w:val="007F5200"/>
    <w:rsid w:val="007F5475"/>
    <w:rsid w:val="00802607"/>
    <w:rsid w:val="008101A5"/>
    <w:rsid w:val="00822664"/>
    <w:rsid w:val="00824760"/>
    <w:rsid w:val="00827CCD"/>
    <w:rsid w:val="0083786F"/>
    <w:rsid w:val="0084156D"/>
    <w:rsid w:val="00843796"/>
    <w:rsid w:val="008534FD"/>
    <w:rsid w:val="00853B54"/>
    <w:rsid w:val="0086072B"/>
    <w:rsid w:val="00864ADC"/>
    <w:rsid w:val="00875213"/>
    <w:rsid w:val="00881824"/>
    <w:rsid w:val="00885C56"/>
    <w:rsid w:val="00887606"/>
    <w:rsid w:val="00892005"/>
    <w:rsid w:val="00895229"/>
    <w:rsid w:val="008A0D31"/>
    <w:rsid w:val="008A273F"/>
    <w:rsid w:val="008D4B0F"/>
    <w:rsid w:val="008F0203"/>
    <w:rsid w:val="008F50D4"/>
    <w:rsid w:val="008F53FA"/>
    <w:rsid w:val="008F6323"/>
    <w:rsid w:val="00907C5A"/>
    <w:rsid w:val="00907E9B"/>
    <w:rsid w:val="00913E5D"/>
    <w:rsid w:val="00914957"/>
    <w:rsid w:val="009239AA"/>
    <w:rsid w:val="00935ADA"/>
    <w:rsid w:val="00940766"/>
    <w:rsid w:val="00945FAF"/>
    <w:rsid w:val="00946B6C"/>
    <w:rsid w:val="009478DF"/>
    <w:rsid w:val="00955A71"/>
    <w:rsid w:val="0096108F"/>
    <w:rsid w:val="0096459E"/>
    <w:rsid w:val="00977B97"/>
    <w:rsid w:val="00991B6F"/>
    <w:rsid w:val="00993A8B"/>
    <w:rsid w:val="009A036B"/>
    <w:rsid w:val="009A0F13"/>
    <w:rsid w:val="009A62B4"/>
    <w:rsid w:val="009B6440"/>
    <w:rsid w:val="009C0294"/>
    <w:rsid w:val="009C13B9"/>
    <w:rsid w:val="009C400D"/>
    <w:rsid w:val="009D01A2"/>
    <w:rsid w:val="009D1253"/>
    <w:rsid w:val="009F0D0D"/>
    <w:rsid w:val="009F5923"/>
    <w:rsid w:val="00A115C6"/>
    <w:rsid w:val="00A22993"/>
    <w:rsid w:val="00A229F1"/>
    <w:rsid w:val="00A403BB"/>
    <w:rsid w:val="00A44939"/>
    <w:rsid w:val="00A47B67"/>
    <w:rsid w:val="00A666E0"/>
    <w:rsid w:val="00A674DF"/>
    <w:rsid w:val="00A74957"/>
    <w:rsid w:val="00A83AA6"/>
    <w:rsid w:val="00AA0F0E"/>
    <w:rsid w:val="00AB1A4B"/>
    <w:rsid w:val="00AB430B"/>
    <w:rsid w:val="00AC60E8"/>
    <w:rsid w:val="00AC6E73"/>
    <w:rsid w:val="00AE14B1"/>
    <w:rsid w:val="00AE1809"/>
    <w:rsid w:val="00B07E4A"/>
    <w:rsid w:val="00B47DB5"/>
    <w:rsid w:val="00B80D76"/>
    <w:rsid w:val="00BA2105"/>
    <w:rsid w:val="00BA7E06"/>
    <w:rsid w:val="00BB43B5"/>
    <w:rsid w:val="00BB6219"/>
    <w:rsid w:val="00BB7478"/>
    <w:rsid w:val="00BC569A"/>
    <w:rsid w:val="00BC676D"/>
    <w:rsid w:val="00BD09E5"/>
    <w:rsid w:val="00BD290F"/>
    <w:rsid w:val="00BF228C"/>
    <w:rsid w:val="00BF3578"/>
    <w:rsid w:val="00C00ACA"/>
    <w:rsid w:val="00C05697"/>
    <w:rsid w:val="00C14CC4"/>
    <w:rsid w:val="00C33C52"/>
    <w:rsid w:val="00C40D8B"/>
    <w:rsid w:val="00C57663"/>
    <w:rsid w:val="00C63639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B71DC"/>
    <w:rsid w:val="00CC6FAF"/>
    <w:rsid w:val="00CF09F6"/>
    <w:rsid w:val="00D1285B"/>
    <w:rsid w:val="00D24698"/>
    <w:rsid w:val="00D32F73"/>
    <w:rsid w:val="00D35595"/>
    <w:rsid w:val="00D365BF"/>
    <w:rsid w:val="00D4788E"/>
    <w:rsid w:val="00D6383F"/>
    <w:rsid w:val="00D75A04"/>
    <w:rsid w:val="00D84230"/>
    <w:rsid w:val="00D87A3C"/>
    <w:rsid w:val="00DB4A58"/>
    <w:rsid w:val="00DB59D0"/>
    <w:rsid w:val="00DC33D3"/>
    <w:rsid w:val="00DF5AE1"/>
    <w:rsid w:val="00E12A98"/>
    <w:rsid w:val="00E15B62"/>
    <w:rsid w:val="00E17371"/>
    <w:rsid w:val="00E2551B"/>
    <w:rsid w:val="00E26329"/>
    <w:rsid w:val="00E269FB"/>
    <w:rsid w:val="00E35D01"/>
    <w:rsid w:val="00E40B50"/>
    <w:rsid w:val="00E50293"/>
    <w:rsid w:val="00E5105B"/>
    <w:rsid w:val="00E65FFC"/>
    <w:rsid w:val="00E80951"/>
    <w:rsid w:val="00E84628"/>
    <w:rsid w:val="00E85A66"/>
    <w:rsid w:val="00E86CC6"/>
    <w:rsid w:val="00E96BF3"/>
    <w:rsid w:val="00EB4F78"/>
    <w:rsid w:val="00EB56B3"/>
    <w:rsid w:val="00ED3B43"/>
    <w:rsid w:val="00ED6492"/>
    <w:rsid w:val="00EF1C14"/>
    <w:rsid w:val="00EF2095"/>
    <w:rsid w:val="00F004E3"/>
    <w:rsid w:val="00F06866"/>
    <w:rsid w:val="00F15956"/>
    <w:rsid w:val="00F24CFC"/>
    <w:rsid w:val="00F27DD6"/>
    <w:rsid w:val="00F3074A"/>
    <w:rsid w:val="00F309FE"/>
    <w:rsid w:val="00F3170F"/>
    <w:rsid w:val="00F4073F"/>
    <w:rsid w:val="00F53BFD"/>
    <w:rsid w:val="00F54EAF"/>
    <w:rsid w:val="00F60930"/>
    <w:rsid w:val="00F668B4"/>
    <w:rsid w:val="00F8678E"/>
    <w:rsid w:val="00F972F3"/>
    <w:rsid w:val="00F976B0"/>
    <w:rsid w:val="00FA6DE7"/>
    <w:rsid w:val="00FB742D"/>
    <w:rsid w:val="00FC0100"/>
    <w:rsid w:val="00FC0A8E"/>
    <w:rsid w:val="00FC6B02"/>
    <w:rsid w:val="00FD04FA"/>
    <w:rsid w:val="00FE257B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C657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35D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75A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84567DBD8994937A65CAC5032A1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F0D19-3F9D-4370-B2CB-18E2601931FA}"/>
      </w:docPartPr>
      <w:docPartBody>
        <w:p w:rsidR="00176085" w:rsidRDefault="00117A35" w:rsidP="00117A35">
          <w:pPr>
            <w:pStyle w:val="784567DBD8994937A65CAC5032A1CC6D"/>
          </w:pPr>
          <w:r w:rsidRPr="0052654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7B26"/>
    <w:rsid w:val="00117A35"/>
    <w:rsid w:val="00126F4A"/>
    <w:rsid w:val="00176085"/>
    <w:rsid w:val="002931B5"/>
    <w:rsid w:val="00437CDE"/>
    <w:rsid w:val="004B68EC"/>
    <w:rsid w:val="005E24B2"/>
    <w:rsid w:val="00667B26"/>
    <w:rsid w:val="00684F74"/>
    <w:rsid w:val="007C1817"/>
    <w:rsid w:val="008D3F50"/>
    <w:rsid w:val="00AE0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7A35"/>
    <w:rPr>
      <w:color w:val="808080"/>
    </w:rPr>
  </w:style>
  <w:style w:type="paragraph" w:customStyle="1" w:styleId="DF2C3D2C394C4CB8BA0F5D91DD10C85F">
    <w:name w:val="DF2C3D2C394C4CB8BA0F5D91DD10C85F"/>
    <w:rsid w:val="00AE047C"/>
  </w:style>
  <w:style w:type="paragraph" w:customStyle="1" w:styleId="D6669DA35FEC4FDE804C670737D63790">
    <w:name w:val="D6669DA35FEC4FDE804C670737D63790"/>
    <w:rsid w:val="007C1817"/>
  </w:style>
  <w:style w:type="paragraph" w:customStyle="1" w:styleId="784567DBD8994937A65CAC5032A1CC6D">
    <w:name w:val="784567DBD8994937A65CAC5032A1CC6D"/>
    <w:rsid w:val="00117A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25433D-5CE7-4A3F-8937-82AC093D6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97</Words>
  <Characters>477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02-02T22:15:00Z</dcterms:created>
  <dcterms:modified xsi:type="dcterms:W3CDTF">2021-02-02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